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601E" w:rsidRDefault="009A7C7A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I quit!” </w:t>
      </w:r>
      <w:r w:rsidR="009C30CC">
        <w:rPr>
          <w:rFonts w:ascii="Times New Roman" w:hAnsi="Times New Roman" w:cs="Times New Roman"/>
          <w:sz w:val="24"/>
          <w:szCs w:val="24"/>
        </w:rPr>
        <w:t xml:space="preserve">Someone suddenly snapped in the </w:t>
      </w:r>
      <w:r w:rsidR="00107038">
        <w:rPr>
          <w:rFonts w:ascii="Times New Roman" w:hAnsi="Times New Roman" w:cs="Times New Roman"/>
          <w:sz w:val="24"/>
          <w:szCs w:val="24"/>
        </w:rPr>
        <w:t>D</w:t>
      </w:r>
      <w:r w:rsidR="009C30CC">
        <w:rPr>
          <w:rFonts w:ascii="Times New Roman" w:hAnsi="Times New Roman" w:cs="Times New Roman"/>
          <w:sz w:val="24"/>
          <w:szCs w:val="24"/>
        </w:rPr>
        <w:t xml:space="preserve">iscord server. His profile pic turned grey, and he soon went offline. </w:t>
      </w:r>
      <w:r w:rsidR="0047601E">
        <w:rPr>
          <w:rFonts w:ascii="Times New Roman" w:hAnsi="Times New Roman" w:cs="Times New Roman"/>
          <w:sz w:val="24"/>
          <w:szCs w:val="24"/>
        </w:rPr>
        <w:t xml:space="preserve">Absolute quiet prevailed </w:t>
      </w:r>
      <w:r w:rsidR="00107038">
        <w:rPr>
          <w:rFonts w:ascii="Times New Roman" w:hAnsi="Times New Roman" w:cs="Times New Roman"/>
          <w:sz w:val="24"/>
          <w:szCs w:val="24"/>
        </w:rPr>
        <w:t xml:space="preserve">in </w:t>
      </w:r>
      <w:r w:rsidR="0047601E">
        <w:rPr>
          <w:rFonts w:ascii="Times New Roman" w:hAnsi="Times New Roman" w:cs="Times New Roman"/>
          <w:sz w:val="24"/>
          <w:szCs w:val="24"/>
        </w:rPr>
        <w:t>the room as I removed my glasses and rubbed my eyes in distress. Now</w:t>
      </w:r>
      <w:r w:rsidR="00107038">
        <w:rPr>
          <w:rFonts w:ascii="Times New Roman" w:hAnsi="Times New Roman" w:cs="Times New Roman"/>
          <w:sz w:val="24"/>
          <w:szCs w:val="24"/>
        </w:rPr>
        <w:t>,</w:t>
      </w:r>
      <w:r w:rsidR="0047601E">
        <w:rPr>
          <w:rFonts w:ascii="Times New Roman" w:hAnsi="Times New Roman" w:cs="Times New Roman"/>
          <w:sz w:val="24"/>
          <w:szCs w:val="24"/>
        </w:rPr>
        <w:t xml:space="preserve"> with a 5-hour countdown, it was </w:t>
      </w:r>
      <w:r w:rsidR="00107038">
        <w:rPr>
          <w:rFonts w:ascii="Times New Roman" w:hAnsi="Times New Roman" w:cs="Times New Roman"/>
          <w:sz w:val="24"/>
          <w:szCs w:val="24"/>
        </w:rPr>
        <w:t>critical</w:t>
      </w:r>
      <w:r w:rsidR="0047601E">
        <w:rPr>
          <w:rFonts w:ascii="Times New Roman" w:hAnsi="Times New Roman" w:cs="Times New Roman"/>
          <w:sz w:val="24"/>
          <w:szCs w:val="24"/>
        </w:rPr>
        <w:t xml:space="preserve"> for me, the team leader, to turn the tide and set things right.</w:t>
      </w:r>
    </w:p>
    <w:p w:rsidR="0047601E" w:rsidRDefault="0047601E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47601E" w:rsidRDefault="0047601E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dates back to this February when I attended a Space City De</w:t>
      </w:r>
      <w:r w:rsidR="00DF2CEF">
        <w:rPr>
          <w:rFonts w:ascii="Times New Roman" w:hAnsi="Times New Roman" w:cs="Times New Roman"/>
          <w:sz w:val="24"/>
          <w:szCs w:val="24"/>
        </w:rPr>
        <w:t xml:space="preserve">sign Competition held by NASA. Upon being qualified </w:t>
      </w:r>
      <w:r w:rsidR="00C425E3">
        <w:rPr>
          <w:rFonts w:ascii="Times New Roman" w:hAnsi="Times New Roman" w:cs="Times New Roman"/>
          <w:sz w:val="24"/>
          <w:szCs w:val="24"/>
        </w:rPr>
        <w:t xml:space="preserve">to compete in the Asian Region Final, we were assigned </w:t>
      </w:r>
      <w:r w:rsidR="00107038">
        <w:rPr>
          <w:rFonts w:ascii="Times New Roman" w:hAnsi="Times New Roman" w:cs="Times New Roman"/>
          <w:sz w:val="24"/>
          <w:szCs w:val="24"/>
        </w:rPr>
        <w:t>to design</w:t>
      </w:r>
      <w:r w:rsidR="00C425E3">
        <w:rPr>
          <w:rFonts w:ascii="Times New Roman" w:hAnsi="Times New Roman" w:cs="Times New Roman"/>
          <w:sz w:val="24"/>
          <w:szCs w:val="24"/>
        </w:rPr>
        <w:t xml:space="preserve"> a spaceport located at the Third Lagrange Point in 48 hours</w:t>
      </w:r>
      <w:r w:rsidR="008D2BF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D2BFF" w:rsidRDefault="008D2BFF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7E583C" w:rsidRDefault="008D2BFF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ly, I was elected to be the leader of the Automatic Group, and the first few hours went smoothly. </w:t>
      </w:r>
      <w:r w:rsidR="007E583C">
        <w:rPr>
          <w:rFonts w:ascii="Times New Roman" w:hAnsi="Times New Roman" w:cs="Times New Roman"/>
          <w:sz w:val="24"/>
          <w:szCs w:val="24"/>
        </w:rPr>
        <w:t>However,</w:t>
      </w:r>
      <w:r w:rsidR="00107038" w:rsidRPr="00107038">
        <w:rPr>
          <w:rFonts w:ascii="Times New Roman" w:hAnsi="Times New Roman" w:cs="Times New Roman"/>
          <w:sz w:val="24"/>
          <w:szCs w:val="24"/>
        </w:rPr>
        <w:t xml:space="preserve"> </w:t>
      </w:r>
      <w:r w:rsidR="00107038">
        <w:rPr>
          <w:rFonts w:ascii="Times New Roman" w:hAnsi="Times New Roman" w:cs="Times New Roman"/>
          <w:sz w:val="24"/>
          <w:szCs w:val="24"/>
        </w:rPr>
        <w:t>a</w:t>
      </w:r>
      <w:r w:rsidR="00107038">
        <w:rPr>
          <w:rFonts w:ascii="Times New Roman" w:hAnsi="Times New Roman" w:cs="Times New Roman"/>
          <w:sz w:val="24"/>
          <w:szCs w:val="24"/>
        </w:rPr>
        <w:t xml:space="preserve"> wave of pessimism and frustration swept our team</w:t>
      </w:r>
      <w:r w:rsidR="007E583C">
        <w:rPr>
          <w:rFonts w:ascii="Times New Roman" w:hAnsi="Times New Roman" w:cs="Times New Roman"/>
          <w:sz w:val="24"/>
          <w:szCs w:val="24"/>
        </w:rPr>
        <w:t xml:space="preserve"> </w:t>
      </w:r>
      <w:r w:rsidR="00107038">
        <w:rPr>
          <w:rFonts w:ascii="Times New Roman" w:hAnsi="Times New Roman" w:cs="Times New Roman"/>
          <w:sz w:val="24"/>
          <w:szCs w:val="24"/>
        </w:rPr>
        <w:t>as we lost communication with</w:t>
      </w:r>
      <w:r w:rsidR="007E583C">
        <w:rPr>
          <w:rFonts w:ascii="Times New Roman" w:hAnsi="Times New Roman" w:cs="Times New Roman"/>
          <w:sz w:val="24"/>
          <w:szCs w:val="24"/>
        </w:rPr>
        <w:t xml:space="preserve"> the team leader in another city, Chongqing. The whole team soon slid into chaos when some of the teammates lost faith in our team due to the </w:t>
      </w:r>
      <w:r w:rsidR="00107038">
        <w:rPr>
          <w:rFonts w:ascii="Times New Roman" w:hAnsi="Times New Roman" w:cs="Times New Roman"/>
          <w:sz w:val="24"/>
          <w:szCs w:val="24"/>
        </w:rPr>
        <w:t>technical</w:t>
      </w:r>
      <w:r w:rsidR="007E583C">
        <w:rPr>
          <w:rFonts w:ascii="Times New Roman" w:hAnsi="Times New Roman" w:cs="Times New Roman"/>
          <w:sz w:val="24"/>
          <w:szCs w:val="24"/>
        </w:rPr>
        <w:t xml:space="preserve"> issues. </w:t>
      </w:r>
    </w:p>
    <w:p w:rsidR="00107038" w:rsidRDefault="00107038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F56FBE" w:rsidRDefault="007E583C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the team was on the verge of collapsing, I took over the role of </w:t>
      </w:r>
      <w:r w:rsidR="00C217CC">
        <w:rPr>
          <w:rFonts w:ascii="Times New Roman" w:hAnsi="Times New Roman" w:cs="Times New Roman"/>
          <w:sz w:val="24"/>
          <w:szCs w:val="24"/>
        </w:rPr>
        <w:t xml:space="preserve">a team leader. I would not deny that a shiver of panic arose in my heart as I realized that my responsibility now extended. All of a sudden, there was an overwhelming amount of things to consider: the chaotic communication process, </w:t>
      </w:r>
      <w:r w:rsidR="00F56FBE">
        <w:rPr>
          <w:rFonts w:ascii="Times New Roman" w:hAnsi="Times New Roman" w:cs="Times New Roman"/>
          <w:sz w:val="24"/>
          <w:szCs w:val="24"/>
        </w:rPr>
        <w:t xml:space="preserve">my teammates’ mental state, the clear team objectives, and so much more. It was two in the morning, and I sent the exhausted teammates all to sleep, except two other group leaders. </w:t>
      </w:r>
    </w:p>
    <w:p w:rsidR="00F56FBE" w:rsidRDefault="00F56FBE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F56FBE" w:rsidRDefault="00F56FBE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Alright,” I tried to sound as confident as possible, “</w:t>
      </w:r>
      <w:r w:rsidR="00D93EEA">
        <w:rPr>
          <w:rFonts w:ascii="Times New Roman" w:hAnsi="Times New Roman" w:cs="Times New Roman"/>
          <w:sz w:val="24"/>
          <w:szCs w:val="24"/>
        </w:rPr>
        <w:t>I know the situation is not ideal, but let’s work together to…</w:t>
      </w:r>
      <w:r>
        <w:rPr>
          <w:rFonts w:ascii="Times New Roman" w:hAnsi="Times New Roman" w:cs="Times New Roman"/>
          <w:sz w:val="24"/>
          <w:szCs w:val="24"/>
        </w:rPr>
        <w:t>”</w:t>
      </w:r>
    </w:p>
    <w:p w:rsidR="00D93EEA" w:rsidRDefault="00D93EEA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D93EEA" w:rsidRDefault="00D93EEA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It’s over now. I quit.” Before I could even finish, one of the leaders said.</w:t>
      </w:r>
    </w:p>
    <w:p w:rsidR="00D93EEA" w:rsidRDefault="00D93EEA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D93EEA" w:rsidRDefault="00D93EEA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Wait, we still have a chance of winning.” Though I repeatedly asked them to stay, they left the group chat without hesitation.</w:t>
      </w:r>
    </w:p>
    <w:p w:rsidR="00D93EEA" w:rsidRDefault="00D93EEA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D93EEA" w:rsidRDefault="00D93EEA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remember sitting in the empty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room for a long time, engulfed by a mixture of emotions. The pressure and the enormous sense of responsibility were suffocating. I glanced at the pile of draft papers and blueprints filled with scribbled calcu</w:t>
      </w:r>
      <w:r w:rsidR="00E71D8B">
        <w:rPr>
          <w:rFonts w:ascii="Times New Roman" w:hAnsi="Times New Roman" w:cs="Times New Roman"/>
          <w:sz w:val="24"/>
          <w:szCs w:val="24"/>
        </w:rPr>
        <w:t>lations on the desk, and they reminded me of all the passionate dreams interwoven into our space city project.</w:t>
      </w:r>
    </w:p>
    <w:p w:rsidR="00E71D8B" w:rsidRDefault="00E71D8B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6E5D11" w:rsidRDefault="00E71D8B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that exact moment, a flicker of intrinsic motivation was sparked within me, dispelling my gloomy feelings.</w:t>
      </w:r>
      <w:r w:rsidR="006E5D11">
        <w:rPr>
          <w:rFonts w:ascii="Times New Roman" w:hAnsi="Times New Roman" w:cs="Times New Roman"/>
          <w:sz w:val="24"/>
          <w:szCs w:val="24"/>
        </w:rPr>
        <w:t xml:space="preserve"> Scenes of us brainstorming, sharing innovative ideas, and encouraging each other during setbacks kept r</w:t>
      </w:r>
      <w:r w:rsidR="00107038">
        <w:rPr>
          <w:rFonts w:ascii="Times New Roman" w:hAnsi="Times New Roman" w:cs="Times New Roman"/>
          <w:sz w:val="24"/>
          <w:szCs w:val="24"/>
        </w:rPr>
        <w:t>ising</w:t>
      </w:r>
      <w:r w:rsidR="006E5D11">
        <w:rPr>
          <w:rFonts w:ascii="Times New Roman" w:hAnsi="Times New Roman" w:cs="Times New Roman"/>
          <w:sz w:val="24"/>
          <w:szCs w:val="24"/>
        </w:rPr>
        <w:t xml:space="preserve"> before my eyes.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="00107038">
        <w:rPr>
          <w:rFonts w:ascii="Times New Roman" w:hAnsi="Times New Roman" w:cs="Times New Roman"/>
          <w:sz w:val="24"/>
          <w:szCs w:val="24"/>
        </w:rPr>
        <w:t xml:space="preserve"> regained my strength by recalling my teammates’ initial enthusiasm and the sparkle of expectation in their eyes</w:t>
      </w:r>
      <w:r w:rsidR="00BF1313">
        <w:rPr>
          <w:rFonts w:ascii="Times New Roman" w:hAnsi="Times New Roman" w:cs="Times New Roman"/>
          <w:sz w:val="24"/>
          <w:szCs w:val="24"/>
        </w:rPr>
        <w:t>.</w:t>
      </w:r>
    </w:p>
    <w:p w:rsidR="006E5D11" w:rsidRDefault="006E5D11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BF1313" w:rsidRDefault="00BF1313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took the first step by reaching out to each and every remaining member with sincere words, restoring their confidence. Little by little, a single spark eventually started a “prairie fire.”</w:t>
      </w:r>
      <w:r w:rsidR="00B330B5">
        <w:rPr>
          <w:rFonts w:ascii="Times New Roman" w:hAnsi="Times New Roman" w:cs="Times New Roman"/>
          <w:sz w:val="24"/>
          <w:szCs w:val="24"/>
        </w:rPr>
        <w:t xml:space="preserve"> And an unprecedented positive team atmosphere awoke. </w:t>
      </w:r>
    </w:p>
    <w:p w:rsidR="00B330B5" w:rsidRDefault="00B330B5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B330B5" w:rsidRDefault="00107038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orked tirelessly for the next couple of hours</w:t>
      </w:r>
      <w:r w:rsidR="00B330B5">
        <w:rPr>
          <w:rFonts w:ascii="Times New Roman" w:hAnsi="Times New Roman" w:cs="Times New Roman"/>
          <w:sz w:val="24"/>
          <w:szCs w:val="24"/>
        </w:rPr>
        <w:t xml:space="preserve">, with each member bringing their unique skills and creative ideas to the table. The whole team worked </w:t>
      </w:r>
      <w:r>
        <w:rPr>
          <w:rFonts w:ascii="Times New Roman" w:hAnsi="Times New Roman" w:cs="Times New Roman"/>
          <w:sz w:val="24"/>
          <w:szCs w:val="24"/>
        </w:rPr>
        <w:t>incredibly efficientl</w:t>
      </w:r>
      <w:r w:rsidR="00B330B5">
        <w:rPr>
          <w:rFonts w:ascii="Times New Roman" w:hAnsi="Times New Roman" w:cs="Times New Roman"/>
          <w:sz w:val="24"/>
          <w:szCs w:val="24"/>
        </w:rPr>
        <w:t>y after I carefully reallocated the tasks based on each member’s strength</w:t>
      </w:r>
      <w:r>
        <w:rPr>
          <w:rFonts w:ascii="Times New Roman" w:hAnsi="Times New Roman" w:cs="Times New Roman"/>
          <w:sz w:val="24"/>
          <w:szCs w:val="24"/>
        </w:rPr>
        <w:t>s</w:t>
      </w:r>
      <w:r w:rsidR="00B330B5">
        <w:rPr>
          <w:rFonts w:ascii="Times New Roman" w:hAnsi="Times New Roman" w:cs="Times New Roman"/>
          <w:sz w:val="24"/>
          <w:szCs w:val="24"/>
        </w:rPr>
        <w:t xml:space="preserve"> and skill sets. I also focused on emphasizing the shared goals </w:t>
      </w:r>
      <w:r w:rsidR="003A0F19">
        <w:rPr>
          <w:rFonts w:ascii="Times New Roman" w:hAnsi="Times New Roman" w:cs="Times New Roman"/>
          <w:sz w:val="24"/>
          <w:szCs w:val="24"/>
        </w:rPr>
        <w:t xml:space="preserve">and keeping the whole team on track. </w:t>
      </w:r>
    </w:p>
    <w:p w:rsidR="003A0F19" w:rsidRDefault="003A0F19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FB448B" w:rsidRDefault="003A0F19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lock ticked away</w:t>
      </w:r>
      <w:r w:rsidR="00107038">
        <w:rPr>
          <w:rFonts w:ascii="Times New Roman" w:hAnsi="Times New Roman" w:cs="Times New Roman"/>
          <w:sz w:val="24"/>
          <w:szCs w:val="24"/>
        </w:rPr>
        <w:t>. W</w:t>
      </w:r>
      <w:r>
        <w:rPr>
          <w:rFonts w:ascii="Times New Roman" w:hAnsi="Times New Roman" w:cs="Times New Roman"/>
          <w:sz w:val="24"/>
          <w:szCs w:val="24"/>
        </w:rPr>
        <w:t xml:space="preserve">e refined our design, prepared our presentation, and looked for any potential flaws in our final project. </w:t>
      </w:r>
      <w:r w:rsidR="00FB448B">
        <w:rPr>
          <w:rFonts w:ascii="Times New Roman" w:hAnsi="Times New Roman" w:cs="Times New Roman"/>
          <w:sz w:val="24"/>
          <w:szCs w:val="24"/>
        </w:rPr>
        <w:t xml:space="preserve">Despite the great obstacles encountered, we ended up finishing a spaceport design that was not only functional but also innovative. When the time of submission was up, I hit the “submit” button with a mixture of exhaustion and pride. At this point, the result was no longer important. What mattered most was </w:t>
      </w:r>
      <w:r w:rsidR="00107038">
        <w:rPr>
          <w:rFonts w:ascii="Times New Roman" w:hAnsi="Times New Roman" w:cs="Times New Roman"/>
          <w:sz w:val="24"/>
          <w:szCs w:val="24"/>
        </w:rPr>
        <w:t>our precious journey</w:t>
      </w:r>
      <w:r w:rsidR="00FB448B">
        <w:rPr>
          <w:rFonts w:ascii="Times New Roman" w:hAnsi="Times New Roman" w:cs="Times New Roman"/>
          <w:sz w:val="24"/>
          <w:szCs w:val="24"/>
        </w:rPr>
        <w:t xml:space="preserve">: turning from a group of strangers to a tight-knit team. </w:t>
      </w:r>
    </w:p>
    <w:p w:rsidR="00FB448B" w:rsidRDefault="00FB448B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:rsidR="00FB448B" w:rsidRPr="009A7C7A" w:rsidRDefault="00FB448B" w:rsidP="009A7C7A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I shut down my computer, a sense of fulfillment washed over me. The once</w:t>
      </w:r>
      <w:r w:rsidR="0010703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empty room was now filled with cherished memories of all </w:t>
      </w:r>
      <w:r w:rsidR="00107038">
        <w:rPr>
          <w:rFonts w:ascii="Times New Roman" w:hAnsi="Times New Roman" w:cs="Times New Roman"/>
          <w:sz w:val="24"/>
          <w:szCs w:val="24"/>
        </w:rPr>
        <w:t>the struggles and triumphs. And I will keep moving forward, knowing that despite tremendous challenges, the unwavering determination could always illuminate the path ahead.</w:t>
      </w:r>
    </w:p>
    <w:sectPr w:rsidR="00FB448B" w:rsidRPr="009A7C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3FD0" w:rsidRDefault="00693FD0" w:rsidP="00693FD0">
      <w:r>
        <w:separator/>
      </w:r>
    </w:p>
  </w:endnote>
  <w:endnote w:type="continuationSeparator" w:id="0">
    <w:p w:rsidR="00693FD0" w:rsidRDefault="00693FD0" w:rsidP="00693F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3FD0" w:rsidRDefault="00693FD0" w:rsidP="00693FD0">
      <w:r>
        <w:separator/>
      </w:r>
    </w:p>
  </w:footnote>
  <w:footnote w:type="continuationSeparator" w:id="0">
    <w:p w:rsidR="00693FD0" w:rsidRDefault="00693FD0" w:rsidP="00693FD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QQSxqYmppaGFqZmhko6SsGpxcWZ+XkgBUa1AB7TdIEsAAAA"/>
  </w:docVars>
  <w:rsids>
    <w:rsidRoot w:val="00C20204"/>
    <w:rsid w:val="00107038"/>
    <w:rsid w:val="003A0F19"/>
    <w:rsid w:val="0047601E"/>
    <w:rsid w:val="00693FD0"/>
    <w:rsid w:val="006E5D11"/>
    <w:rsid w:val="007E583C"/>
    <w:rsid w:val="00886009"/>
    <w:rsid w:val="008D2BFF"/>
    <w:rsid w:val="009A7C7A"/>
    <w:rsid w:val="009C30CC"/>
    <w:rsid w:val="00B330B5"/>
    <w:rsid w:val="00BF1313"/>
    <w:rsid w:val="00C20204"/>
    <w:rsid w:val="00C217CC"/>
    <w:rsid w:val="00C425E3"/>
    <w:rsid w:val="00D93EEA"/>
    <w:rsid w:val="00DF2CEF"/>
    <w:rsid w:val="00E71D8B"/>
    <w:rsid w:val="00F56FBE"/>
    <w:rsid w:val="00FB448B"/>
    <w:rsid w:val="00FF6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9B1728"/>
  <w15:chartTrackingRefBased/>
  <w15:docId w15:val="{CA0543BB-77FE-4198-BD25-54597262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93F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93FD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93F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93FD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</Pages>
  <Words>650</Words>
  <Characters>3184</Characters>
  <Application>Microsoft Office Word</Application>
  <DocSecurity>0</DocSecurity>
  <Lines>62</Lines>
  <Paragraphs>13</Paragraphs>
  <ScaleCrop>false</ScaleCrop>
  <Company/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5</cp:revision>
  <dcterms:created xsi:type="dcterms:W3CDTF">2023-10-07T06:22:00Z</dcterms:created>
  <dcterms:modified xsi:type="dcterms:W3CDTF">2023-10-07T09:55:00Z</dcterms:modified>
</cp:coreProperties>
</file>